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2E2C92DD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431DBF">
        <w:rPr>
          <w:rFonts w:asciiTheme="majorHAnsi" w:hAnsiTheme="majorHAnsi" w:cs="Arial"/>
          <w:sz w:val="22"/>
          <w:szCs w:val="22"/>
        </w:rPr>
        <w:t xml:space="preserve">  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F53AFE">
        <w:rPr>
          <w:rFonts w:asciiTheme="majorHAnsi" w:hAnsiTheme="majorHAnsi" w:cs="Arial"/>
          <w:sz w:val="22"/>
          <w:szCs w:val="22"/>
        </w:rPr>
        <w:t>21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431DBF">
        <w:rPr>
          <w:rFonts w:asciiTheme="majorHAnsi" w:hAnsiTheme="majorHAnsi" w:cs="Arial"/>
          <w:sz w:val="22"/>
          <w:szCs w:val="22"/>
        </w:rPr>
        <w:t>80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431DBF">
        <w:rPr>
          <w:rFonts w:asciiTheme="majorHAnsi" w:hAnsiTheme="majorHAnsi" w:cs="Arial"/>
          <w:sz w:val="22"/>
          <w:szCs w:val="22"/>
        </w:rPr>
        <w:t>August</w:t>
      </w:r>
      <w:r w:rsidR="00F50A0E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431DBF">
        <w:rPr>
          <w:rFonts w:asciiTheme="majorHAnsi" w:hAnsiTheme="majorHAnsi" w:cs="Arial"/>
          <w:sz w:val="22"/>
          <w:szCs w:val="22"/>
        </w:rPr>
        <w:t>1</w:t>
      </w:r>
      <w:r w:rsidR="00F1041C">
        <w:rPr>
          <w:rFonts w:asciiTheme="majorHAnsi" w:hAnsiTheme="majorHAnsi" w:cs="Arial"/>
          <w:sz w:val="22"/>
          <w:szCs w:val="22"/>
        </w:rPr>
        <w:t>7</w:t>
      </w:r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111C1B">
        <w:rPr>
          <w:rFonts w:asciiTheme="majorHAnsi" w:hAnsiTheme="majorHAnsi" w:cs="Arial"/>
          <w:sz w:val="22"/>
          <w:szCs w:val="22"/>
        </w:rPr>
        <w:t>2</w:t>
      </w:r>
      <w:r w:rsidR="002228D3">
        <w:rPr>
          <w:rFonts w:asciiTheme="majorHAnsi" w:hAnsiTheme="majorHAnsi" w:cs="Arial"/>
          <w:sz w:val="22"/>
          <w:szCs w:val="22"/>
        </w:rPr>
        <w:t>1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54844005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New Apprenticeable Occupation</w:t>
            </w:r>
            <w:r w:rsidR="00AA28A4">
              <w:rPr>
                <w:rFonts w:asciiTheme="majorHAnsi" w:hAnsiTheme="majorHAnsi" w:cs="Arial"/>
                <w:sz w:val="22"/>
                <w:szCs w:val="22"/>
              </w:rPr>
              <w:t>s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:  </w:t>
            </w:r>
            <w:r w:rsidR="002228D3" w:rsidRPr="002228D3">
              <w:rPr>
                <w:rFonts w:asciiTheme="majorHAnsi" w:hAnsiTheme="majorHAnsi" w:cs="Arial"/>
                <w:sz w:val="22"/>
                <w:szCs w:val="22"/>
              </w:rPr>
              <w:t>Cloud Support Specialist, Hardware Hacker, and IT Systems Administrator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18137A6C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6E35B0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841BAB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6B4900BD" w:rsidR="00956544" w:rsidRPr="00841BAB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841BAB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841BAB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inform the staff of OA, State Apprenticeship Agencies (SAA), Registered Apprenticeship program sponsors, and other Registered Apprenticeship partners of the following new apprenticeable occupation</w:t>
            </w:r>
            <w:r w:rsidR="00AA28A4" w:rsidRPr="00841BAB">
              <w:rPr>
                <w:rFonts w:asciiTheme="majorHAnsi" w:hAnsiTheme="majorHAnsi" w:cs="Arial"/>
                <w:sz w:val="22"/>
                <w:szCs w:val="22"/>
              </w:rPr>
              <w:t>s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:</w:t>
            </w:r>
          </w:p>
          <w:p w14:paraId="37B1DF17" w14:textId="77777777" w:rsidR="00577929" w:rsidRPr="00841BAB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3C604535" w14:textId="6C278805" w:rsidR="002228D3" w:rsidRPr="00841BAB" w:rsidRDefault="002228D3" w:rsidP="002228D3">
            <w:pPr>
              <w:ind w:left="2740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Cs/>
                <w:sz w:val="22"/>
                <w:szCs w:val="22"/>
              </w:rPr>
              <w:t xml:space="preserve">Cloud Support Specialist </w:t>
            </w:r>
          </w:p>
          <w:p w14:paraId="544BC8B0" w14:textId="77777777" w:rsidR="002228D3" w:rsidRPr="00841BAB" w:rsidRDefault="002228D3" w:rsidP="002228D3">
            <w:pPr>
              <w:ind w:left="2740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Cs/>
                <w:sz w:val="22"/>
                <w:szCs w:val="22"/>
              </w:rPr>
              <w:t>O*NET-SOC CODE:  15-1231.00</w:t>
            </w:r>
          </w:p>
          <w:p w14:paraId="5260F0FA" w14:textId="0C5899DF" w:rsidR="002228D3" w:rsidRPr="00841BAB" w:rsidRDefault="002228D3" w:rsidP="002228D3">
            <w:pPr>
              <w:widowControl/>
              <w:ind w:left="2740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RAPIDS Code:  </w:t>
            </w:r>
            <w:r w:rsidR="00431DBF">
              <w:rPr>
                <w:rFonts w:asciiTheme="majorHAnsi" w:hAnsiTheme="majorHAnsi" w:cs="Arial"/>
                <w:sz w:val="22"/>
                <w:szCs w:val="22"/>
              </w:rPr>
              <w:t>3020CB</w:t>
            </w:r>
          </w:p>
          <w:p w14:paraId="7A5ED7E2" w14:textId="44D37F79" w:rsidR="002228D3" w:rsidRPr="00841BAB" w:rsidRDefault="002228D3" w:rsidP="002228D3">
            <w:pPr>
              <w:ind w:left="2740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>Type of Training:  Competency-based</w:t>
            </w:r>
          </w:p>
          <w:p w14:paraId="00CE1044" w14:textId="77777777" w:rsidR="002228D3" w:rsidRPr="00841BAB" w:rsidRDefault="002228D3" w:rsidP="002228D3">
            <w:pPr>
              <w:ind w:left="2740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  <w:p w14:paraId="238CF20A" w14:textId="77777777" w:rsidR="002228D3" w:rsidRPr="00841BAB" w:rsidRDefault="002228D3" w:rsidP="002228D3">
            <w:pPr>
              <w:ind w:left="2740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Cs/>
                <w:sz w:val="22"/>
                <w:szCs w:val="22"/>
              </w:rPr>
              <w:t>Hardware Hacker</w:t>
            </w:r>
          </w:p>
          <w:p w14:paraId="712E23B3" w14:textId="77777777" w:rsidR="002228D3" w:rsidRPr="00841BAB" w:rsidRDefault="002228D3" w:rsidP="002228D3">
            <w:pPr>
              <w:ind w:left="2740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Cs/>
                <w:sz w:val="22"/>
                <w:szCs w:val="22"/>
              </w:rPr>
              <w:t>O*NET-SOC CODE:  15-1299.04</w:t>
            </w:r>
          </w:p>
          <w:p w14:paraId="18EF982B" w14:textId="5AFD8318" w:rsidR="002228D3" w:rsidRPr="00841BAB" w:rsidRDefault="002228D3" w:rsidP="002228D3">
            <w:pPr>
              <w:ind w:left="2740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Cs/>
                <w:sz w:val="22"/>
                <w:szCs w:val="22"/>
              </w:rPr>
              <w:t xml:space="preserve">RAPIDS Code:  </w:t>
            </w:r>
            <w:r w:rsidR="00431DBF">
              <w:rPr>
                <w:rFonts w:asciiTheme="majorHAnsi" w:hAnsiTheme="majorHAnsi" w:cs="Arial"/>
                <w:bCs/>
                <w:sz w:val="22"/>
                <w:szCs w:val="22"/>
              </w:rPr>
              <w:t>3021CB</w:t>
            </w:r>
          </w:p>
          <w:p w14:paraId="121C8177" w14:textId="7D524DB4" w:rsidR="002228D3" w:rsidRPr="00841BAB" w:rsidRDefault="002228D3" w:rsidP="002228D3">
            <w:pPr>
              <w:ind w:left="2740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Cs/>
                <w:sz w:val="22"/>
                <w:szCs w:val="22"/>
              </w:rPr>
              <w:t>Type of Training:  Competency-based</w:t>
            </w:r>
          </w:p>
          <w:p w14:paraId="597BDB70" w14:textId="77777777" w:rsidR="002228D3" w:rsidRPr="00841BAB" w:rsidRDefault="002228D3" w:rsidP="002228D3">
            <w:pPr>
              <w:ind w:left="2740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  <w:p w14:paraId="6A9F7A62" w14:textId="77777777" w:rsidR="002228D3" w:rsidRPr="00841BAB" w:rsidRDefault="002228D3" w:rsidP="002228D3">
            <w:pPr>
              <w:ind w:left="2740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Cs/>
                <w:sz w:val="22"/>
                <w:szCs w:val="22"/>
              </w:rPr>
              <w:t>IT Systems Administrator</w:t>
            </w:r>
          </w:p>
          <w:p w14:paraId="0326FEBC" w14:textId="77777777" w:rsidR="002228D3" w:rsidRPr="00841BAB" w:rsidRDefault="002228D3" w:rsidP="002228D3">
            <w:pPr>
              <w:ind w:left="2740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Cs/>
                <w:sz w:val="22"/>
                <w:szCs w:val="22"/>
              </w:rPr>
              <w:t>O*Net-SOC CODE:  15-1244.00</w:t>
            </w:r>
          </w:p>
          <w:p w14:paraId="4FC83169" w14:textId="3F2FCBFF" w:rsidR="002228D3" w:rsidRPr="00841BAB" w:rsidRDefault="002228D3" w:rsidP="002228D3">
            <w:pPr>
              <w:widowControl/>
              <w:ind w:left="2740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RAPIDS Code:  </w:t>
            </w:r>
            <w:r w:rsidR="00431DBF">
              <w:rPr>
                <w:rFonts w:asciiTheme="majorHAnsi" w:hAnsiTheme="majorHAnsi" w:cs="Arial"/>
                <w:sz w:val="22"/>
                <w:szCs w:val="22"/>
              </w:rPr>
              <w:t>3022CB</w:t>
            </w:r>
          </w:p>
          <w:p w14:paraId="19F0521E" w14:textId="78AEADA5" w:rsidR="00AA28A4" w:rsidRPr="00841BAB" w:rsidRDefault="002228D3" w:rsidP="002228D3">
            <w:pPr>
              <w:widowControl/>
              <w:ind w:left="2740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>Type of Training:  Competency-based</w:t>
            </w:r>
          </w:p>
          <w:p w14:paraId="3AB1E5C8" w14:textId="299813F3" w:rsidR="00AA28A4" w:rsidRPr="00841BAB" w:rsidRDefault="00AA28A4" w:rsidP="002228D3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      </w:t>
            </w:r>
          </w:p>
          <w:p w14:paraId="4C579E5E" w14:textId="77777777" w:rsidR="00906AF6" w:rsidRPr="00841BAB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86358AF" w14:textId="69281D10" w:rsidR="00C07546" w:rsidRPr="00841BAB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841BAB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The occupation</w:t>
            </w:r>
            <w:r w:rsidR="00AA28A4" w:rsidRPr="00841BAB">
              <w:rPr>
                <w:rFonts w:asciiTheme="majorHAnsi" w:hAnsiTheme="majorHAnsi" w:cs="Arial"/>
                <w:sz w:val="22"/>
                <w:szCs w:val="22"/>
              </w:rPr>
              <w:t>s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2228D3" w:rsidRPr="00841BAB">
              <w:rPr>
                <w:rFonts w:asciiTheme="majorHAnsi" w:hAnsiTheme="majorHAnsi" w:cs="Arial"/>
                <w:sz w:val="22"/>
                <w:szCs w:val="22"/>
              </w:rPr>
              <w:t>Cloud Support Specialist, Hardware Hacker, and IT Systems Administrator</w:t>
            </w:r>
            <w:r w:rsidR="00AF19A9" w:rsidRPr="00841BA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w</w:t>
            </w:r>
            <w:r w:rsidR="00C95DD6">
              <w:rPr>
                <w:rFonts w:asciiTheme="majorHAnsi" w:hAnsiTheme="majorHAnsi" w:cs="Arial"/>
                <w:sz w:val="22"/>
                <w:szCs w:val="22"/>
              </w:rPr>
              <w:t>ere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 xml:space="preserve"> submitted by </w:t>
            </w:r>
            <w:r w:rsidR="00110C88" w:rsidRPr="00841BAB">
              <w:rPr>
                <w:rFonts w:asciiTheme="majorHAnsi" w:hAnsiTheme="majorHAnsi" w:cs="Arial"/>
                <w:sz w:val="22"/>
                <w:szCs w:val="22"/>
              </w:rPr>
              <w:t>Ms</w:t>
            </w:r>
            <w:r w:rsidR="002228D3" w:rsidRPr="00841BAB">
              <w:rPr>
                <w:rFonts w:asciiTheme="majorHAnsi" w:hAnsiTheme="majorHAnsi" w:cs="Arial"/>
                <w:sz w:val="22"/>
                <w:szCs w:val="22"/>
              </w:rPr>
              <w:t>. Brandy Bowe</w:t>
            </w:r>
            <w:r w:rsidR="00110C88" w:rsidRPr="00841BAB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2228D3" w:rsidRPr="00841BAB">
              <w:rPr>
                <w:rFonts w:asciiTheme="majorHAnsi" w:hAnsiTheme="majorHAnsi" w:cs="Arial"/>
                <w:sz w:val="22"/>
                <w:szCs w:val="22"/>
              </w:rPr>
              <w:t>Program Manager</w:t>
            </w:r>
            <w:r w:rsidR="00110C88" w:rsidRPr="00841BA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AA28A4" w:rsidRPr="00841BAB">
              <w:rPr>
                <w:rFonts w:asciiTheme="majorHAnsi" w:hAnsiTheme="majorHAnsi" w:cs="Arial"/>
                <w:sz w:val="22"/>
                <w:szCs w:val="22"/>
              </w:rPr>
              <w:t xml:space="preserve">on behalf of </w:t>
            </w:r>
            <w:r w:rsidR="002228D3" w:rsidRPr="00841BAB">
              <w:rPr>
                <w:rFonts w:asciiTheme="majorHAnsi" w:hAnsiTheme="majorHAnsi" w:cs="Arial"/>
                <w:sz w:val="22"/>
                <w:szCs w:val="22"/>
              </w:rPr>
              <w:t>International Business Machine</w:t>
            </w:r>
            <w:r w:rsidR="00D93C55">
              <w:rPr>
                <w:rFonts w:asciiTheme="majorHAnsi" w:hAnsiTheme="majorHAnsi" w:cs="Arial"/>
                <w:sz w:val="22"/>
                <w:szCs w:val="22"/>
              </w:rPr>
              <w:t>s</w:t>
            </w:r>
            <w:r w:rsidR="002228D3" w:rsidRPr="00841BAB">
              <w:rPr>
                <w:rFonts w:asciiTheme="majorHAnsi" w:hAnsiTheme="majorHAnsi" w:cs="Arial"/>
                <w:sz w:val="22"/>
                <w:szCs w:val="22"/>
              </w:rPr>
              <w:t xml:space="preserve"> (IBM)</w:t>
            </w:r>
            <w:r w:rsidR="00931F8D" w:rsidRPr="00841BAB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841BA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for an apprenticeability determination.  The</w:t>
            </w:r>
            <w:r w:rsidR="00AA28A4" w:rsidRPr="00841BAB">
              <w:rPr>
                <w:rFonts w:asciiTheme="majorHAnsi" w:hAnsiTheme="majorHAnsi" w:cs="Arial"/>
                <w:sz w:val="22"/>
                <w:szCs w:val="22"/>
              </w:rPr>
              <w:t xml:space="preserve"> OA Administrator approved these 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occupation</w:t>
            </w:r>
            <w:r w:rsidR="00AA28A4" w:rsidRPr="00841BAB">
              <w:rPr>
                <w:rFonts w:asciiTheme="majorHAnsi" w:hAnsiTheme="majorHAnsi" w:cs="Arial"/>
                <w:sz w:val="22"/>
                <w:szCs w:val="22"/>
              </w:rPr>
              <w:t>s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 xml:space="preserve"> on </w:t>
            </w:r>
            <w:r w:rsidR="00DB0F87">
              <w:rPr>
                <w:rFonts w:asciiTheme="majorHAnsi" w:hAnsiTheme="majorHAnsi" w:cs="Arial"/>
                <w:sz w:val="22"/>
                <w:szCs w:val="22"/>
              </w:rPr>
              <w:t>August 5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, 202</w:t>
            </w:r>
            <w:r w:rsidR="002228D3" w:rsidRPr="00841BAB">
              <w:rPr>
                <w:rFonts w:asciiTheme="majorHAnsi" w:hAnsiTheme="majorHAnsi" w:cs="Arial"/>
                <w:sz w:val="22"/>
                <w:szCs w:val="22"/>
              </w:rPr>
              <w:t>1</w:t>
            </w:r>
            <w:r w:rsidR="00CC57B0" w:rsidRPr="00841BAB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764E17EC" w14:textId="77777777" w:rsidR="00C07546" w:rsidRPr="00841BAB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2CF8BD95" w14:textId="64ED10D4" w:rsidR="00C07546" w:rsidRPr="00841BAB" w:rsidRDefault="002228D3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841BAB">
              <w:rPr>
                <w:rFonts w:asciiTheme="majorHAnsi" w:eastAsia="Calibri" w:hAnsiTheme="majorHAnsi" w:cs="Arial"/>
                <w:sz w:val="22"/>
                <w:szCs w:val="22"/>
              </w:rPr>
              <w:t>Cloud Support Specialist</w:t>
            </w:r>
            <w:r w:rsidR="00D80785">
              <w:rPr>
                <w:rFonts w:asciiTheme="majorHAnsi" w:eastAsia="Calibri" w:hAnsiTheme="majorHAnsi" w:cs="Arial"/>
                <w:sz w:val="22"/>
                <w:szCs w:val="22"/>
              </w:rPr>
              <w:t>s</w:t>
            </w:r>
            <w:r w:rsidR="00AF19A9" w:rsidRPr="00841BAB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C07546" w:rsidRPr="00841BAB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 the </w:t>
            </w:r>
            <w:r w:rsidR="00D80785">
              <w:rPr>
                <w:rFonts w:asciiTheme="majorHAnsi" w:eastAsia="Calibri" w:hAnsiTheme="majorHAnsi" w:cs="Arial"/>
                <w:sz w:val="22"/>
                <w:szCs w:val="22"/>
              </w:rPr>
              <w:t xml:space="preserve">following </w:t>
            </w:r>
            <w:r w:rsidR="00C07546" w:rsidRPr="00841BAB">
              <w:rPr>
                <w:rFonts w:asciiTheme="majorHAnsi" w:eastAsia="Calibri" w:hAnsiTheme="majorHAnsi" w:cs="Arial"/>
                <w:sz w:val="22"/>
                <w:szCs w:val="22"/>
              </w:rPr>
              <w:t xml:space="preserve">duties: </w:t>
            </w:r>
          </w:p>
          <w:p w14:paraId="69215BD2" w14:textId="75AB8687" w:rsidR="0072205C" w:rsidRPr="00841BAB" w:rsidRDefault="0072205C" w:rsidP="00841BAB">
            <w:pPr>
              <w:pStyle w:val="ListParagraph"/>
              <w:numPr>
                <w:ilvl w:val="0"/>
                <w:numId w:val="2"/>
              </w:numP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</w:pPr>
            <w:r w:rsidRPr="00841BAB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Manage customer account access and authenticate identity</w:t>
            </w:r>
            <w:r w:rsidR="00C07546" w:rsidRPr="00841BAB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;</w:t>
            </w:r>
          </w:p>
          <w:p w14:paraId="147BA5D6" w14:textId="72E0BAC6" w:rsidR="00B2510E" w:rsidRPr="00841BAB" w:rsidRDefault="0072205C" w:rsidP="00841BAB">
            <w:pPr>
              <w:pStyle w:val="ListParagraph"/>
              <w:numPr>
                <w:ilvl w:val="0"/>
                <w:numId w:val="2"/>
              </w:numP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</w:pPr>
            <w:r w:rsidRPr="00841BAB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Write basic scripts to facilitate configuration and updates to cloud accounts; and</w:t>
            </w:r>
          </w:p>
          <w:p w14:paraId="08408E35" w14:textId="3FE5AC18" w:rsidR="0072205C" w:rsidRPr="00841BAB" w:rsidRDefault="0072205C" w:rsidP="0072205C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2"/>
                <w:szCs w:val="22"/>
              </w:rPr>
            </w:pPr>
            <w:r w:rsidRPr="00841BAB">
              <w:rPr>
                <w:rFonts w:asciiTheme="majorHAnsi" w:hAnsiTheme="majorHAnsi"/>
                <w:sz w:val="22"/>
                <w:szCs w:val="22"/>
              </w:rPr>
              <w:t>Create and configure hosting, storage, and computing accounts in cloud services.</w:t>
            </w:r>
          </w:p>
          <w:p w14:paraId="31698EDD" w14:textId="0A973FE8" w:rsidR="00AA28A4" w:rsidRPr="00841BAB" w:rsidRDefault="00AA28A4" w:rsidP="00B2510E">
            <w:pPr>
              <w:pStyle w:val="BodyTextIndent"/>
              <w:ind w:left="0"/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</w:p>
          <w:p w14:paraId="0C2B65D9" w14:textId="6595FB6C" w:rsidR="00AA28A4" w:rsidRPr="00841BAB" w:rsidRDefault="002228D3" w:rsidP="00AA28A4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841BAB">
              <w:rPr>
                <w:rFonts w:asciiTheme="majorHAnsi" w:eastAsia="Calibri" w:hAnsiTheme="majorHAnsi" w:cs="Arial"/>
                <w:sz w:val="22"/>
                <w:szCs w:val="22"/>
              </w:rPr>
              <w:t>Hardware Hacker</w:t>
            </w:r>
            <w:r w:rsidR="00D80785">
              <w:rPr>
                <w:rFonts w:asciiTheme="majorHAnsi" w:eastAsia="Calibri" w:hAnsiTheme="majorHAnsi" w:cs="Arial"/>
                <w:sz w:val="22"/>
                <w:szCs w:val="22"/>
              </w:rPr>
              <w:t>s</w:t>
            </w:r>
            <w:r w:rsidR="00AF19A9" w:rsidRPr="00841BAB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AA28A4" w:rsidRPr="00841BAB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 the </w:t>
            </w:r>
            <w:r w:rsidR="00D80785">
              <w:rPr>
                <w:rFonts w:asciiTheme="majorHAnsi" w:eastAsia="Calibri" w:hAnsiTheme="majorHAnsi" w:cs="Arial"/>
                <w:sz w:val="22"/>
                <w:szCs w:val="22"/>
              </w:rPr>
              <w:t xml:space="preserve">following </w:t>
            </w:r>
            <w:r w:rsidR="00AA28A4" w:rsidRPr="00841BAB">
              <w:rPr>
                <w:rFonts w:asciiTheme="majorHAnsi" w:eastAsia="Calibri" w:hAnsiTheme="majorHAnsi" w:cs="Arial"/>
                <w:sz w:val="22"/>
                <w:szCs w:val="22"/>
              </w:rPr>
              <w:t xml:space="preserve">duties: </w:t>
            </w:r>
          </w:p>
          <w:p w14:paraId="77EEF3B8" w14:textId="0F66A998" w:rsidR="00AA28A4" w:rsidRPr="00841BAB" w:rsidRDefault="00841BAB" w:rsidP="00841BAB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bCs/>
                <w:snapToGrid/>
                <w:color w:val="000000"/>
                <w:szCs w:val="22"/>
              </w:rPr>
            </w:pPr>
            <w:r w:rsidRPr="00841BA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Develop scripts, tools, hardware to perform security testing for </w:t>
            </w:r>
            <w:r w:rsidR="0072205C" w:rsidRPr="00841BA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internal and external networking penetration testing</w:t>
            </w:r>
            <w:r w:rsidR="00AA28A4" w:rsidRPr="00841BA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  <w:r w:rsidR="00B2510E" w:rsidRPr="00841BA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and</w:t>
            </w:r>
          </w:p>
          <w:p w14:paraId="7388849A" w14:textId="2D5D1BD4" w:rsidR="00AA28A4" w:rsidRPr="00841BAB" w:rsidRDefault="0072205C" w:rsidP="0072205C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841BA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Perform hardware basics - identify chips and components; sensors; signal processing</w:t>
            </w:r>
            <w:r w:rsidR="00B2510E" w:rsidRPr="00841BA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.</w:t>
            </w:r>
          </w:p>
          <w:p w14:paraId="7AA8D1A8" w14:textId="2DCCB087" w:rsidR="002228D3" w:rsidRPr="00841BAB" w:rsidRDefault="002228D3" w:rsidP="002228D3">
            <w:pPr>
              <w:pStyle w:val="BodyTextIndent"/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</w:p>
          <w:p w14:paraId="405FE63F" w14:textId="06DA98E1" w:rsidR="002228D3" w:rsidRPr="00841BAB" w:rsidRDefault="002228D3" w:rsidP="002228D3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841BAB">
              <w:rPr>
                <w:rFonts w:asciiTheme="majorHAnsi" w:eastAsia="Calibri" w:hAnsiTheme="majorHAnsi" w:cs="Arial"/>
                <w:sz w:val="22"/>
                <w:szCs w:val="22"/>
              </w:rPr>
              <w:t>IT Systems Administrator</w:t>
            </w:r>
            <w:r w:rsidR="00D80785">
              <w:rPr>
                <w:rFonts w:asciiTheme="majorHAnsi" w:eastAsia="Calibri" w:hAnsiTheme="majorHAnsi" w:cs="Arial"/>
                <w:sz w:val="22"/>
                <w:szCs w:val="22"/>
              </w:rPr>
              <w:t>s</w:t>
            </w:r>
            <w:r w:rsidRPr="00841BAB">
              <w:rPr>
                <w:rFonts w:asciiTheme="majorHAnsi" w:eastAsia="Calibri" w:hAnsiTheme="majorHAnsi" w:cs="Arial"/>
                <w:sz w:val="22"/>
                <w:szCs w:val="22"/>
              </w:rPr>
              <w:t xml:space="preserve"> perform the </w:t>
            </w:r>
            <w:r w:rsidR="00D80785">
              <w:rPr>
                <w:rFonts w:asciiTheme="majorHAnsi" w:eastAsia="Calibri" w:hAnsiTheme="majorHAnsi" w:cs="Arial"/>
                <w:sz w:val="22"/>
                <w:szCs w:val="22"/>
              </w:rPr>
              <w:t xml:space="preserve">following </w:t>
            </w:r>
            <w:r w:rsidRPr="00841BAB">
              <w:rPr>
                <w:rFonts w:asciiTheme="majorHAnsi" w:eastAsia="Calibri" w:hAnsiTheme="majorHAnsi" w:cs="Arial"/>
                <w:sz w:val="22"/>
                <w:szCs w:val="22"/>
              </w:rPr>
              <w:t xml:space="preserve">duties: </w:t>
            </w:r>
          </w:p>
          <w:p w14:paraId="3A10D1D5" w14:textId="4B155DF0" w:rsidR="002228D3" w:rsidRPr="00841BAB" w:rsidRDefault="0072205C" w:rsidP="00841BAB">
            <w:pPr>
              <w:pStyle w:val="ListParagraph"/>
              <w:numPr>
                <w:ilvl w:val="0"/>
                <w:numId w:val="2"/>
              </w:numP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</w:pPr>
            <w:r w:rsidRPr="00841BAB">
              <w:rPr>
                <w:rFonts w:asciiTheme="majorHAnsi" w:hAnsiTheme="majorHAnsi"/>
                <w:sz w:val="22"/>
                <w:szCs w:val="22"/>
              </w:rPr>
              <w:t>I</w:t>
            </w:r>
            <w:r w:rsidRPr="00841BAB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nstalling the operating system, building software components from source repositories</w:t>
            </w:r>
            <w:r w:rsidR="002228D3" w:rsidRPr="00841BAB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; and</w:t>
            </w:r>
          </w:p>
          <w:p w14:paraId="324EB524" w14:textId="504A50D3" w:rsidR="002228D3" w:rsidRPr="00841BAB" w:rsidRDefault="0072205C" w:rsidP="0072205C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841BA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Plan and configure mailbox and client access servers</w:t>
            </w:r>
            <w:r w:rsidR="002228D3" w:rsidRPr="00841BA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.</w:t>
            </w:r>
          </w:p>
          <w:p w14:paraId="209CFEBD" w14:textId="77777777" w:rsidR="002228D3" w:rsidRPr="00841BAB" w:rsidRDefault="002228D3" w:rsidP="002228D3">
            <w:pPr>
              <w:pStyle w:val="BodyTextIndent"/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</w:p>
          <w:p w14:paraId="1E0C53B8" w14:textId="228D9529" w:rsidR="00C07546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CA01026" w14:textId="77777777" w:rsidR="00841BAB" w:rsidRPr="00841BAB" w:rsidRDefault="00841BAB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68E51C5" w14:textId="2A50C451" w:rsidR="00F534BF" w:rsidRPr="00841BAB" w:rsidRDefault="002228D3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lastRenderedPageBreak/>
              <w:t>Cloud Support Specialist, Hardware Hacker, and IT Systems Administrator</w:t>
            </w:r>
            <w:r w:rsidR="00AF19A9" w:rsidRPr="00841BA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F534BF" w:rsidRPr="00841BAB">
              <w:rPr>
                <w:rFonts w:asciiTheme="majorHAnsi" w:hAnsiTheme="majorHAnsi" w:cs="Arial"/>
                <w:sz w:val="22"/>
                <w:szCs w:val="22"/>
              </w:rPr>
              <w:t>will be added to the List of Occupations Recognized as Apprenticeable by OA when the list is reissued.  A suggested Work Process Schedule and Related Instruction Outline are attached.</w:t>
            </w:r>
          </w:p>
          <w:p w14:paraId="4D5E8833" w14:textId="77777777" w:rsidR="00F534BF" w:rsidRPr="00841BAB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Pr="00841BAB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841BAB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841BAB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841BAB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841BAB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071A7C7F" w14:textId="2911F7D8" w:rsidR="006E35B0" w:rsidRPr="00841BAB" w:rsidRDefault="006E35B0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8D6DE43" w14:textId="6A7FB1B5" w:rsidR="00C07546" w:rsidRPr="00841BAB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>If you have any questions</w:t>
            </w:r>
            <w:bookmarkStart w:id="0" w:name="_GoBack"/>
            <w:bookmarkEnd w:id="0"/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 please</w:t>
            </w:r>
            <w:r w:rsidR="006A6B31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contact Kirk Jefferson, </w:t>
            </w:r>
            <w:r w:rsidR="002228D3" w:rsidRPr="00841BAB">
              <w:rPr>
                <w:rFonts w:asciiTheme="majorHAnsi" w:hAnsiTheme="majorHAnsi" w:cs="Arial"/>
                <w:sz w:val="22"/>
                <w:szCs w:val="22"/>
              </w:rPr>
              <w:t>Apprenticeship &amp; Training Representative</w:t>
            </w: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 at 202-693-3399.</w:t>
            </w:r>
          </w:p>
          <w:p w14:paraId="26198828" w14:textId="77777777" w:rsidR="00C07546" w:rsidRPr="00841BAB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Pr="00841BAB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841BAB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841BAB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841BAB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85C19C7" w14:textId="5B32F67B" w:rsidR="00B53B20" w:rsidRPr="00841BAB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841BAB">
              <w:rPr>
                <w:rFonts w:asciiTheme="majorHAnsi" w:hAnsiTheme="majorHAnsi" w:cs="Arial"/>
                <w:sz w:val="22"/>
                <w:szCs w:val="22"/>
              </w:rPr>
              <w:t>Attachment</w:t>
            </w:r>
            <w:r w:rsidR="006E35B0" w:rsidRPr="00841BAB">
              <w:rPr>
                <w:rFonts w:asciiTheme="majorHAnsi" w:hAnsiTheme="majorHAnsi" w:cs="Arial"/>
                <w:sz w:val="22"/>
                <w:szCs w:val="22"/>
              </w:rPr>
              <w:t>s</w:t>
            </w:r>
          </w:p>
          <w:p w14:paraId="3B7E6906" w14:textId="7480216A" w:rsidR="00F57B73" w:rsidRPr="00841BAB" w:rsidRDefault="00F57B73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bookmarkStart w:id="1" w:name="_MON_1690175138"/>
          <w:bookmarkEnd w:id="1"/>
          <w:p w14:paraId="728ECE53" w14:textId="0B640366" w:rsidR="006E35B0" w:rsidRPr="00841BAB" w:rsidRDefault="00F1041C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4" w14:anchorId="18256E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5pt;height:49pt" o:ole="">
                  <v:imagedata r:id="rId11" o:title=""/>
                </v:shape>
                <o:OLEObject Type="Embed" ProgID="Word.Document.12" ShapeID="_x0000_i1025" DrawAspect="Icon" ObjectID="_1690712126" r:id="rId12">
                  <o:FieldCodes>\s</o:FieldCodes>
                </o:OLEObject>
              </w:object>
            </w:r>
            <w:bookmarkStart w:id="2" w:name="_MON_1690175162"/>
            <w:bookmarkEnd w:id="2"/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4" w14:anchorId="0F5437DF">
                <v:shape id="_x0000_i1026" type="#_x0000_t75" style="width:75.5pt;height:49pt" o:ole="">
                  <v:imagedata r:id="rId13" o:title=""/>
                </v:shape>
                <o:OLEObject Type="Embed" ProgID="Word.Document.12" ShapeID="_x0000_i1026" DrawAspect="Icon" ObjectID="_1690712127" r:id="rId14">
                  <o:FieldCodes>\s</o:FieldCodes>
                </o:OLEObject>
              </w:object>
            </w:r>
            <w:bookmarkStart w:id="3" w:name="_MON_1690175185"/>
            <w:bookmarkEnd w:id="3"/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4" w14:anchorId="52C36D4B">
                <v:shape id="_x0000_i1027" type="#_x0000_t75" style="width:75.5pt;height:49pt" o:ole="">
                  <v:imagedata r:id="rId15" o:title=""/>
                </v:shape>
                <o:OLEObject Type="Embed" ProgID="Word.Document.12" ShapeID="_x0000_i1027" DrawAspect="Icon" ObjectID="_1690712128" r:id="rId16">
                  <o:FieldCodes>\s</o:FieldCodes>
                </o:OLEObject>
              </w:object>
            </w:r>
          </w:p>
          <w:p w14:paraId="65177798" w14:textId="19507B52" w:rsidR="006E35B0" w:rsidRPr="00841BAB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F97B4CF" w14:textId="77777777" w:rsidR="006E35B0" w:rsidRPr="00841BAB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B8FE95C" w14:textId="56DE62DF" w:rsidR="00C01761" w:rsidRPr="00841BAB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30FDCE" w14:textId="77777777" w:rsidR="00AB0E00" w:rsidRDefault="00AB0E00">
      <w:r>
        <w:separator/>
      </w:r>
    </w:p>
  </w:endnote>
  <w:endnote w:type="continuationSeparator" w:id="0">
    <w:p w14:paraId="6E97B8FD" w14:textId="77777777" w:rsidR="00AB0E00" w:rsidRDefault="00AB0E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DAFCD8" w14:textId="77777777" w:rsidR="00AB0E00" w:rsidRDefault="00AB0E00">
      <w:r>
        <w:separator/>
      </w:r>
    </w:p>
  </w:footnote>
  <w:footnote w:type="continuationSeparator" w:id="0">
    <w:p w14:paraId="4C13F965" w14:textId="77777777" w:rsidR="00AB0E00" w:rsidRDefault="00AB0E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800CD8"/>
    <w:multiLevelType w:val="hybridMultilevel"/>
    <w:tmpl w:val="FC8AD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32C99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0C88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96925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228D3"/>
    <w:rsid w:val="00240070"/>
    <w:rsid w:val="0024104B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A0501"/>
    <w:rsid w:val="003B1759"/>
    <w:rsid w:val="003B7B80"/>
    <w:rsid w:val="003C0CAB"/>
    <w:rsid w:val="003C1C29"/>
    <w:rsid w:val="003D6C19"/>
    <w:rsid w:val="003E0722"/>
    <w:rsid w:val="003F290D"/>
    <w:rsid w:val="00403187"/>
    <w:rsid w:val="0041383D"/>
    <w:rsid w:val="00431DBF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16F7B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A6B31"/>
    <w:rsid w:val="006C2B18"/>
    <w:rsid w:val="006C41E8"/>
    <w:rsid w:val="006C4A82"/>
    <w:rsid w:val="006D2780"/>
    <w:rsid w:val="006D3594"/>
    <w:rsid w:val="006D51FE"/>
    <w:rsid w:val="006E262B"/>
    <w:rsid w:val="006E35B0"/>
    <w:rsid w:val="006E4B0C"/>
    <w:rsid w:val="0071530A"/>
    <w:rsid w:val="007179FD"/>
    <w:rsid w:val="0072205C"/>
    <w:rsid w:val="007310FB"/>
    <w:rsid w:val="00740637"/>
    <w:rsid w:val="007755D5"/>
    <w:rsid w:val="007A1F93"/>
    <w:rsid w:val="007A52D1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1BAB"/>
    <w:rsid w:val="00843178"/>
    <w:rsid w:val="008573A7"/>
    <w:rsid w:val="008576AD"/>
    <w:rsid w:val="00857EDE"/>
    <w:rsid w:val="008657D9"/>
    <w:rsid w:val="0086645E"/>
    <w:rsid w:val="00872D05"/>
    <w:rsid w:val="00875481"/>
    <w:rsid w:val="00884C10"/>
    <w:rsid w:val="008901CA"/>
    <w:rsid w:val="00895274"/>
    <w:rsid w:val="008A5C83"/>
    <w:rsid w:val="008B2C3B"/>
    <w:rsid w:val="008C5243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1E9E"/>
    <w:rsid w:val="009C42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28A4"/>
    <w:rsid w:val="00AA31BD"/>
    <w:rsid w:val="00AA5BC1"/>
    <w:rsid w:val="00AA5D8C"/>
    <w:rsid w:val="00AA7244"/>
    <w:rsid w:val="00AB0E00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19A9"/>
    <w:rsid w:val="00AF445A"/>
    <w:rsid w:val="00B128C1"/>
    <w:rsid w:val="00B15782"/>
    <w:rsid w:val="00B15C4C"/>
    <w:rsid w:val="00B2510E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43FE7"/>
    <w:rsid w:val="00C702F4"/>
    <w:rsid w:val="00C73221"/>
    <w:rsid w:val="00C77694"/>
    <w:rsid w:val="00C876A2"/>
    <w:rsid w:val="00C902B0"/>
    <w:rsid w:val="00C9039E"/>
    <w:rsid w:val="00C95DD6"/>
    <w:rsid w:val="00CA0FA8"/>
    <w:rsid w:val="00CC311E"/>
    <w:rsid w:val="00CC57B0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3AC3"/>
    <w:rsid w:val="00D66B6A"/>
    <w:rsid w:val="00D727CE"/>
    <w:rsid w:val="00D80785"/>
    <w:rsid w:val="00D87BB5"/>
    <w:rsid w:val="00D92CFE"/>
    <w:rsid w:val="00D93C55"/>
    <w:rsid w:val="00D95209"/>
    <w:rsid w:val="00D95F7A"/>
    <w:rsid w:val="00DA1BA2"/>
    <w:rsid w:val="00DA4356"/>
    <w:rsid w:val="00DB0F09"/>
    <w:rsid w:val="00DB0F87"/>
    <w:rsid w:val="00DB1516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B476A"/>
    <w:rsid w:val="00ED411A"/>
    <w:rsid w:val="00ED4B89"/>
    <w:rsid w:val="00ED652E"/>
    <w:rsid w:val="00ED6B5C"/>
    <w:rsid w:val="00EE3226"/>
    <w:rsid w:val="00EE7C53"/>
    <w:rsid w:val="00EF26AA"/>
    <w:rsid w:val="00EF7846"/>
    <w:rsid w:val="00F0688F"/>
    <w:rsid w:val="00F1041C"/>
    <w:rsid w:val="00F14AD9"/>
    <w:rsid w:val="00F17162"/>
    <w:rsid w:val="00F2648E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62F6"/>
    <w:rsid w:val="00F67D30"/>
    <w:rsid w:val="00F705EE"/>
    <w:rsid w:val="00F73A7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7220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Word_Document2.docx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Word_Document1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11" ma:contentTypeDescription="Create a new document." ma:contentTypeScope="" ma:versionID="7960eecfbe8bb9c3e4bb231f7871e726">
  <xsd:schema xmlns:xsd="http://www.w3.org/2001/XMLSchema" xmlns:xs="http://www.w3.org/2001/XMLSchema" xmlns:p="http://schemas.microsoft.com/office/2006/metadata/properties" xmlns:ns3="2a1ba486-ff2f-4459-80ac-1ab5aa17f82f" xmlns:ns4="2b487234-2a61-45b0-86e3-998bf12a0e9d" targetNamespace="http://schemas.microsoft.com/office/2006/metadata/properties" ma:root="true" ma:fieldsID="830ef88e8d541ed63a2b54f1970ca1c7" ns3:_="" ns4:_="">
    <xsd:import namespace="2a1ba486-ff2f-4459-80ac-1ab5aa17f82f"/>
    <xsd:import namespace="2b487234-2a61-45b0-86e3-998bf12a0e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87234-2a61-45b0-86e3-998bf12a0e9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FFDFDF-5C06-4C31-8E5D-F3B29D13F1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2b487234-2a61-45b0-86e3-998bf12a0e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B79C73-9742-4E21-B18F-7816EB13F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4</cp:revision>
  <cp:lastPrinted>2019-09-09T14:14:00Z</cp:lastPrinted>
  <dcterms:created xsi:type="dcterms:W3CDTF">2021-08-11T13:35:00Z</dcterms:created>
  <dcterms:modified xsi:type="dcterms:W3CDTF">2021-08-17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